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84C4C1" w14:textId="72CFDE9E" w:rsidR="008D3B4B" w:rsidRDefault="00F176FF">
      <w:proofErr w:type="spellStart"/>
      <w:r>
        <w:t>Yth</w:t>
      </w:r>
      <w:proofErr w:type="spellEnd"/>
      <w:r>
        <w:t>.</w:t>
      </w:r>
    </w:p>
    <w:p w14:paraId="2B9C49A3" w14:textId="78BA6BAC" w:rsidR="00F176FF" w:rsidRDefault="00F176FF">
      <w:proofErr w:type="spellStart"/>
      <w:r>
        <w:t>Dewan</w:t>
      </w:r>
      <w:proofErr w:type="spellEnd"/>
      <w:r>
        <w:t xml:space="preserve"> </w:t>
      </w:r>
      <w:proofErr w:type="spellStart"/>
      <w:r>
        <w:t>Redaksi</w:t>
      </w:r>
      <w:proofErr w:type="spellEnd"/>
    </w:p>
    <w:p w14:paraId="22C1932E" w14:textId="3F1B4107" w:rsidR="00F176FF" w:rsidRDefault="00F176FF">
      <w:r w:rsidRPr="00B772E9">
        <w:rPr>
          <w:iCs/>
        </w:rPr>
        <w:t>Indonesian Journal of Theology</w:t>
      </w:r>
      <w:r>
        <w:t xml:space="preserve"> (IJT)</w:t>
      </w:r>
    </w:p>
    <w:p w14:paraId="139A772C" w14:textId="77777777" w:rsidR="00F176FF" w:rsidRDefault="00F176FF"/>
    <w:p w14:paraId="347A6388" w14:textId="4A58AEBD" w:rsidR="00F176FF" w:rsidRPr="00F176FF" w:rsidRDefault="00F176FF" w:rsidP="00F176FF">
      <w:pPr>
        <w:jc w:val="center"/>
        <w:rPr>
          <w:b/>
          <w:bCs/>
        </w:rPr>
      </w:pPr>
      <w:r w:rsidRPr="00F176FF">
        <w:rPr>
          <w:b/>
          <w:bCs/>
        </w:rPr>
        <w:t>PERSETUJUAN KEPENGARANGAN</w:t>
      </w:r>
    </w:p>
    <w:p w14:paraId="47345E87" w14:textId="7CF55424" w:rsidR="00F176FF" w:rsidRDefault="00F176FF" w:rsidP="00F176FF">
      <w:pPr>
        <w:jc w:val="center"/>
      </w:pPr>
      <w:r>
        <w:t>(</w:t>
      </w:r>
      <w:r w:rsidRPr="00F176FF">
        <w:rPr>
          <w:i/>
          <w:iCs/>
        </w:rPr>
        <w:t>Authorship Agreement</w:t>
      </w:r>
      <w:r>
        <w:t>)</w:t>
      </w:r>
    </w:p>
    <w:p w14:paraId="149589EC" w14:textId="3313C5B5" w:rsidR="00F176FF" w:rsidRDefault="00F176FF" w:rsidP="003E29D8"/>
    <w:p w14:paraId="189483B4" w14:textId="5AA89632" w:rsidR="003E29D8" w:rsidRDefault="003E29D8" w:rsidP="003E29D8">
      <w:proofErr w:type="spellStart"/>
      <w:r>
        <w:t>Dengan</w:t>
      </w:r>
      <w:proofErr w:type="spellEnd"/>
      <w:r>
        <w:t xml:space="preserve"> </w:t>
      </w:r>
      <w:proofErr w:type="spellStart"/>
      <w:r>
        <w:t>hormat</w:t>
      </w:r>
      <w:proofErr w:type="spellEnd"/>
      <w:r>
        <w:t xml:space="preserve">, </w:t>
      </w:r>
    </w:p>
    <w:p w14:paraId="5185A60F" w14:textId="41ED4863" w:rsidR="00F176FF" w:rsidRDefault="00D92998" w:rsidP="00F176FF"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1" locked="1" layoutInCell="1" allowOverlap="1" wp14:anchorId="46FEE5BE" wp14:editId="76024948">
                <wp:simplePos x="0" y="0"/>
                <wp:positionH relativeFrom="column">
                  <wp:posOffset>1248355</wp:posOffset>
                </wp:positionH>
                <wp:positionV relativeFrom="paragraph">
                  <wp:posOffset>163002</wp:posOffset>
                </wp:positionV>
                <wp:extent cx="4395458" cy="6350"/>
                <wp:effectExtent l="0" t="0" r="24765" b="317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95458" cy="635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BE6DFB0" id="Straight Connector 1" o:spid="_x0000_s1026" style="position:absolute;z-index:-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8.3pt,12.85pt" to="444.4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" strokecolor="black [3213]">
                <v:stroke joinstyle="miter"/>
                <w10:anchorlock/>
              </v:line>
            </w:pict>
          </mc:Fallback>
        </mc:AlternateContent>
      </w:r>
      <w:r w:rsidR="00F176FF">
        <w:t xml:space="preserve">Saya, dengan </w:t>
      </w:r>
      <w:proofErr w:type="gramStart"/>
      <w:r w:rsidR="00F176FF">
        <w:t xml:space="preserve">nama,   </w:t>
      </w:r>
      <w:proofErr w:type="gramEnd"/>
      <w:r w:rsidR="00F176FF">
        <w:t xml:space="preserve">                                                                                                                 ,</w:t>
      </w:r>
    </w:p>
    <w:p w14:paraId="085AC908" w14:textId="3DB09C4E" w:rsidR="00F176FF" w:rsidRDefault="00F176FF" w:rsidP="00F176FF">
      <w:proofErr w:type="spellStart"/>
      <w:r>
        <w:t>mengambil</w:t>
      </w:r>
      <w:proofErr w:type="spellEnd"/>
      <w:r>
        <w:t xml:space="preserve"> </w:t>
      </w:r>
      <w:proofErr w:type="spellStart"/>
      <w:r>
        <w:t>per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>: (</w:t>
      </w:r>
      <w:proofErr w:type="spellStart"/>
      <w:r>
        <w:t>beri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kotak</w:t>
      </w:r>
      <w:proofErr w:type="spellEnd"/>
      <w:r>
        <w:t xml:space="preserve"> yang </w:t>
      </w:r>
      <w:proofErr w:type="spellStart"/>
      <w:r>
        <w:t>tersedia</w:t>
      </w:r>
      <w:proofErr w:type="spellEnd"/>
      <w:r>
        <w:t>)</w:t>
      </w:r>
    </w:p>
    <w:p w14:paraId="48611D65" w14:textId="483B3EBB" w:rsidR="00F176FF" w:rsidRDefault="00F176FF" w:rsidP="00F176FF">
      <w:pPr>
        <w:pStyle w:val="ListParagraph"/>
        <w:numPr>
          <w:ilvl w:val="0"/>
          <w:numId w:val="1"/>
        </w:numPr>
      </w:pPr>
      <w:proofErr w:type="spellStart"/>
      <w:r>
        <w:t>penulis</w:t>
      </w:r>
      <w:proofErr w:type="spellEnd"/>
      <w:r>
        <w:t xml:space="preserve"> (</w:t>
      </w:r>
      <w:r>
        <w:rPr>
          <w:i/>
          <w:iCs/>
        </w:rPr>
        <w:t>author</w:t>
      </w:r>
      <w:r>
        <w:t>)</w:t>
      </w:r>
    </w:p>
    <w:p w14:paraId="34EAED47" w14:textId="46834360" w:rsidR="00F176FF" w:rsidRDefault="00D92998" w:rsidP="00F176FF">
      <w:pPr>
        <w:pStyle w:val="ListParagraph"/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1" locked="1" layoutInCell="1" allowOverlap="1" wp14:anchorId="34BC94B0" wp14:editId="50C23B0D">
                <wp:simplePos x="0" y="0"/>
                <wp:positionH relativeFrom="column">
                  <wp:posOffset>1443162</wp:posOffset>
                </wp:positionH>
                <wp:positionV relativeFrom="paragraph">
                  <wp:posOffset>174570</wp:posOffset>
                </wp:positionV>
                <wp:extent cx="4340507" cy="17362"/>
                <wp:effectExtent l="0" t="0" r="22225" b="2095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40507" cy="17362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4FDF725" id="Straight Connector 4" o:spid="_x0000_s1026" style="position:absolute;z-index:-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3.65pt,13.75pt" to="455.4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" strokecolor="black [3213]">
                <v:stroke joinstyle="miter"/>
                <w10:anchorlock/>
              </v:line>
            </w:pict>
          </mc:Fallback>
        </mc:AlternateContent>
      </w:r>
      <w:proofErr w:type="spellStart"/>
      <w:r w:rsidR="00F176FF">
        <w:t>Alamat</w:t>
      </w:r>
      <w:proofErr w:type="spellEnd"/>
      <w:r w:rsidR="00F176FF">
        <w:t xml:space="preserve"> </w:t>
      </w:r>
      <w:proofErr w:type="spellStart"/>
      <w:r w:rsidR="00F176FF">
        <w:t>surel</w:t>
      </w:r>
      <w:proofErr w:type="spellEnd"/>
      <w:r w:rsidR="00F176FF">
        <w:tab/>
        <w:t xml:space="preserve">: </w:t>
      </w:r>
    </w:p>
    <w:p w14:paraId="4C20980C" w14:textId="192D7F37" w:rsidR="00F176FF" w:rsidRDefault="00D92998" w:rsidP="00F176FF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1" locked="1" layoutInCell="1" allowOverlap="1" wp14:anchorId="01761B0E" wp14:editId="46605124">
                <wp:simplePos x="0" y="0"/>
                <wp:positionH relativeFrom="column">
                  <wp:posOffset>1443162</wp:posOffset>
                </wp:positionH>
                <wp:positionV relativeFrom="paragraph">
                  <wp:posOffset>182190</wp:posOffset>
                </wp:positionV>
                <wp:extent cx="4340507" cy="17362"/>
                <wp:effectExtent l="0" t="0" r="22225" b="2095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40507" cy="17362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3D16F12" id="Straight Connector 7" o:spid="_x0000_s1026" style="position:absolute;z-index:-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3.65pt,14.35pt" to="455.4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" strokecolor="black [3213]">
                <v:stroke joinstyle="miter"/>
                <w10:anchorlock/>
              </v:line>
            </w:pict>
          </mc:Fallback>
        </mc:AlternateContent>
      </w:r>
      <w:r w:rsidR="00F176FF">
        <w:t>No HP</w:t>
      </w:r>
      <w:r w:rsidR="00F176FF">
        <w:tab/>
      </w:r>
      <w:r w:rsidR="00F176FF">
        <w:tab/>
        <w:t>:</w:t>
      </w:r>
    </w:p>
    <w:p w14:paraId="5C1FEB38" w14:textId="3FAE8D8D" w:rsidR="00F176FF" w:rsidRDefault="00F176FF" w:rsidP="00F176FF">
      <w:pPr>
        <w:pStyle w:val="ListParagraph"/>
        <w:numPr>
          <w:ilvl w:val="0"/>
          <w:numId w:val="1"/>
        </w:numPr>
      </w:pPr>
      <w:proofErr w:type="spellStart"/>
      <w:r>
        <w:t>penulis</w:t>
      </w:r>
      <w:proofErr w:type="spellEnd"/>
      <w:r>
        <w:t xml:space="preserve"> </w:t>
      </w:r>
      <w:proofErr w:type="spellStart"/>
      <w:r>
        <w:t>pendamping</w:t>
      </w:r>
      <w:proofErr w:type="spellEnd"/>
      <w:r>
        <w:t xml:space="preserve"> (</w:t>
      </w:r>
      <w:r>
        <w:rPr>
          <w:i/>
          <w:iCs/>
        </w:rPr>
        <w:t>co-author</w:t>
      </w:r>
      <w:r>
        <w:t>)</w:t>
      </w:r>
    </w:p>
    <w:p w14:paraId="15311423" w14:textId="4D17A039" w:rsidR="00F176FF" w:rsidRDefault="00D92998" w:rsidP="00F176FF">
      <w:pPr>
        <w:pStyle w:val="ListParagraph"/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1" locked="1" layoutInCell="1" allowOverlap="1" wp14:anchorId="1E6A9C3A" wp14:editId="7815AFBC">
                <wp:simplePos x="0" y="0"/>
                <wp:positionH relativeFrom="column">
                  <wp:posOffset>1431235</wp:posOffset>
                </wp:positionH>
                <wp:positionV relativeFrom="paragraph">
                  <wp:posOffset>154498</wp:posOffset>
                </wp:positionV>
                <wp:extent cx="4340507" cy="17362"/>
                <wp:effectExtent l="0" t="0" r="22225" b="2095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40507" cy="17362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B72D357" id="Straight Connector 8" o:spid="_x0000_s1026" style="position:absolute;z-index:-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.7pt,12.15pt" to="454.4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" strokecolor="black [3213]">
                <v:stroke joinstyle="miter"/>
                <w10:anchorlock/>
              </v:line>
            </w:pict>
          </mc:Fallback>
        </mc:AlternateContent>
      </w:r>
      <w:proofErr w:type="spellStart"/>
      <w:r w:rsidR="00F176FF">
        <w:t>Alamat</w:t>
      </w:r>
      <w:proofErr w:type="spellEnd"/>
      <w:r w:rsidR="00F176FF">
        <w:t xml:space="preserve"> </w:t>
      </w:r>
      <w:proofErr w:type="spellStart"/>
      <w:r w:rsidR="00F176FF">
        <w:t>surel</w:t>
      </w:r>
      <w:proofErr w:type="spellEnd"/>
      <w:r w:rsidR="00F176FF">
        <w:tab/>
        <w:t xml:space="preserve">: </w:t>
      </w:r>
    </w:p>
    <w:p w14:paraId="26781F1F" w14:textId="17916BD5" w:rsidR="00F176FF" w:rsidRDefault="00D92998" w:rsidP="00F176FF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1" layoutInCell="1" allowOverlap="1" wp14:anchorId="40E29562" wp14:editId="7303C172">
                <wp:simplePos x="0" y="0"/>
                <wp:positionH relativeFrom="column">
                  <wp:posOffset>1431235</wp:posOffset>
                </wp:positionH>
                <wp:positionV relativeFrom="paragraph">
                  <wp:posOffset>158143</wp:posOffset>
                </wp:positionV>
                <wp:extent cx="4340507" cy="17362"/>
                <wp:effectExtent l="0" t="0" r="22225" b="2095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40507" cy="17362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416E4E8" id="Straight Connector 9" o:spid="_x0000_s1026" style="position:absolute;z-index:-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.7pt,12.45pt" to="454.4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" strokecolor="black [3213]">
                <v:stroke joinstyle="miter"/>
                <w10:anchorlock/>
              </v:line>
            </w:pict>
          </mc:Fallback>
        </mc:AlternateContent>
      </w:r>
      <w:r w:rsidR="00F176FF">
        <w:t>No HP</w:t>
      </w:r>
      <w:r w:rsidR="00F176FF">
        <w:tab/>
      </w:r>
      <w:r w:rsidR="00F176FF">
        <w:tab/>
        <w:t>:</w:t>
      </w:r>
    </w:p>
    <w:p w14:paraId="556EDD3E" w14:textId="763423CC" w:rsidR="00F176FF" w:rsidRDefault="00F176FF" w:rsidP="00F176FF">
      <w:proofErr w:type="spellStart"/>
      <w:r>
        <w:t>menulis</w:t>
      </w:r>
      <w:proofErr w:type="spellEnd"/>
      <w:r>
        <w:t xml:space="preserve"> </w:t>
      </w:r>
      <w:proofErr w:type="spellStart"/>
      <w:r>
        <w:t>naska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: </w:t>
      </w:r>
    </w:p>
    <w:p w14:paraId="3C1823C3" w14:textId="72B1C93E" w:rsidR="00F176FF" w:rsidRDefault="00D92998" w:rsidP="00F176FF"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1" locked="1" layoutInCell="1" allowOverlap="1" wp14:anchorId="29823BF2" wp14:editId="72211FE2">
                <wp:simplePos x="0" y="0"/>
                <wp:positionH relativeFrom="column">
                  <wp:posOffset>0</wp:posOffset>
                </wp:positionH>
                <wp:positionV relativeFrom="paragraph">
                  <wp:posOffset>184978</wp:posOffset>
                </wp:positionV>
                <wp:extent cx="5746750" cy="17780"/>
                <wp:effectExtent l="0" t="0" r="25400" b="2032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46750" cy="1778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2735DF3" id="Straight Connector 2" o:spid="_x0000_s1026" style="position:absolute;z-index:-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4.55pt" to="452.5pt,1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" strokecolor="black [3213]">
                <v:stroke joinstyle="miter"/>
                <w10:anchorlock/>
              </v:line>
            </w:pict>
          </mc:Fallback>
        </mc:AlternateContent>
      </w:r>
    </w:p>
    <w:p w14:paraId="565EA473" w14:textId="63797256" w:rsidR="00F176FF" w:rsidRDefault="00D92998" w:rsidP="00F176FF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1" layoutInCell="1" allowOverlap="1" wp14:anchorId="45243445" wp14:editId="7BD10979">
                <wp:simplePos x="0" y="0"/>
                <wp:positionH relativeFrom="column">
                  <wp:posOffset>0</wp:posOffset>
                </wp:positionH>
                <wp:positionV relativeFrom="paragraph">
                  <wp:posOffset>192433</wp:posOffset>
                </wp:positionV>
                <wp:extent cx="5746750" cy="4890"/>
                <wp:effectExtent l="0" t="0" r="25400" b="3365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46750" cy="489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B39C436" id="Straight Connector 3" o:spid="_x0000_s1026" style="position:absolute;z-index:-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5.15pt" to="452.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" strokecolor="black [3213]">
                <v:stroke joinstyle="miter"/>
                <w10:anchorlock/>
              </v:line>
            </w:pict>
          </mc:Fallback>
        </mc:AlternateContent>
      </w:r>
    </w:p>
    <w:p w14:paraId="526F1471" w14:textId="7EA34104" w:rsidR="003E29D8" w:rsidRDefault="00D92998" w:rsidP="00F176FF"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1" layoutInCell="1" allowOverlap="1" wp14:anchorId="567F601F" wp14:editId="2DC0DC9B">
                <wp:simplePos x="0" y="0"/>
                <wp:positionH relativeFrom="column">
                  <wp:posOffset>2372360</wp:posOffset>
                </wp:positionH>
                <wp:positionV relativeFrom="paragraph">
                  <wp:posOffset>445135</wp:posOffset>
                </wp:positionV>
                <wp:extent cx="358775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8775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211CBB" id="Straight Connector 10" o:spid="_x0000_s1026" style="position:absolute;flip:y;z-index:-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6.8pt,35.05pt" to="215.05pt,3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" strokecolor="black [3213]">
                <v:stroke joinstyle="miter"/>
                <w10:anchorlock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1" layoutInCell="1" allowOverlap="1" wp14:anchorId="61D1EB7D" wp14:editId="142EC61F">
                <wp:simplePos x="0" y="0"/>
                <wp:positionH relativeFrom="column">
                  <wp:posOffset>3225165</wp:posOffset>
                </wp:positionH>
                <wp:positionV relativeFrom="paragraph">
                  <wp:posOffset>447675</wp:posOffset>
                </wp:positionV>
                <wp:extent cx="35877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8775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D9C0E0" id="Straight Connector 11" o:spid="_x0000_s1026" style="position:absolute;flip:y;z-index:-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3.95pt,35.25pt" to="282.2pt,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" strokecolor="black [3213]">
                <v:stroke joinstyle="miter"/>
                <w10:anchorlock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1" locked="1" layoutInCell="1" allowOverlap="1" wp14:anchorId="5D564746" wp14:editId="728C5D71">
                <wp:simplePos x="0" y="0"/>
                <wp:positionH relativeFrom="column">
                  <wp:posOffset>1428750</wp:posOffset>
                </wp:positionH>
                <wp:positionV relativeFrom="paragraph">
                  <wp:posOffset>441960</wp:posOffset>
                </wp:positionV>
                <wp:extent cx="35877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8775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E2644C" id="Straight Connector 12" o:spid="_x0000_s1026" style="position:absolute;flip:y;z-index:-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.5pt,34.8pt" to="140.75pt,3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" strokecolor="black [3213]">
                <v:stroke joinstyle="miter"/>
                <w10:anchorlock/>
              </v:line>
            </w:pict>
          </mc:Fallback>
        </mc:AlternateContent>
      </w:r>
      <w:proofErr w:type="spellStart"/>
      <w:r w:rsidR="003E29D8">
        <w:t>Saya</w:t>
      </w:r>
      <w:proofErr w:type="spellEnd"/>
      <w:r w:rsidR="003E29D8">
        <w:t xml:space="preserve"> </w:t>
      </w:r>
      <w:proofErr w:type="spellStart"/>
      <w:r w:rsidR="003E29D8">
        <w:t>setuju</w:t>
      </w:r>
      <w:proofErr w:type="spellEnd"/>
      <w:r w:rsidR="003E29D8">
        <w:t xml:space="preserve"> </w:t>
      </w:r>
      <w:proofErr w:type="spellStart"/>
      <w:r w:rsidR="003E29D8">
        <w:t>untuk</w:t>
      </w:r>
      <w:proofErr w:type="spellEnd"/>
      <w:r w:rsidR="003E29D8">
        <w:t xml:space="preserve"> </w:t>
      </w:r>
      <w:proofErr w:type="spellStart"/>
      <w:r w:rsidR="003E29D8">
        <w:t>menerbitkan</w:t>
      </w:r>
      <w:proofErr w:type="spellEnd"/>
      <w:r w:rsidR="003E29D8">
        <w:t xml:space="preserve"> </w:t>
      </w:r>
      <w:proofErr w:type="spellStart"/>
      <w:r w:rsidR="003E29D8">
        <w:t>artikel</w:t>
      </w:r>
      <w:proofErr w:type="spellEnd"/>
      <w:r w:rsidR="003E29D8">
        <w:t xml:space="preserve"> </w:t>
      </w:r>
      <w:proofErr w:type="spellStart"/>
      <w:r w:rsidR="003E29D8">
        <w:t>dengan</w:t>
      </w:r>
      <w:proofErr w:type="spellEnd"/>
      <w:r w:rsidR="003E29D8">
        <w:t xml:space="preserve"> </w:t>
      </w:r>
      <w:proofErr w:type="spellStart"/>
      <w:r w:rsidR="003E29D8">
        <w:t>judul</w:t>
      </w:r>
      <w:proofErr w:type="spellEnd"/>
      <w:r w:rsidR="003E29D8">
        <w:t xml:space="preserve"> </w:t>
      </w:r>
      <w:proofErr w:type="spellStart"/>
      <w:r w:rsidR="003E29D8">
        <w:t>tersebut</w:t>
      </w:r>
      <w:proofErr w:type="spellEnd"/>
      <w:r w:rsidR="003E29D8">
        <w:t xml:space="preserve"> di </w:t>
      </w:r>
      <w:proofErr w:type="spellStart"/>
      <w:r w:rsidR="003E29D8">
        <w:t>dalam</w:t>
      </w:r>
      <w:proofErr w:type="spellEnd"/>
      <w:r w:rsidR="003E29D8">
        <w:t xml:space="preserve"> Indonesian Journal of Theology </w:t>
      </w:r>
      <w:proofErr w:type="spellStart"/>
      <w:r w:rsidR="003E29D8">
        <w:t>pada</w:t>
      </w:r>
      <w:proofErr w:type="spellEnd"/>
      <w:r w:rsidR="003E29D8">
        <w:t xml:space="preserve"> </w:t>
      </w:r>
      <w:r w:rsidR="00871533">
        <w:t xml:space="preserve">Volume        </w:t>
      </w:r>
      <w:proofErr w:type="gramStart"/>
      <w:r w:rsidR="00871533">
        <w:t xml:space="preserve">  ,</w:t>
      </w:r>
      <w:proofErr w:type="gramEnd"/>
      <w:r w:rsidR="00871533">
        <w:t xml:space="preserve"> </w:t>
      </w:r>
      <w:proofErr w:type="spellStart"/>
      <w:r w:rsidR="00871533">
        <w:t>Nomor</w:t>
      </w:r>
      <w:proofErr w:type="spellEnd"/>
      <w:r w:rsidR="00871533">
        <w:tab/>
        <w:t xml:space="preserve"> </w:t>
      </w:r>
      <w:proofErr w:type="spellStart"/>
      <w:r w:rsidR="00871533">
        <w:t>Tahun</w:t>
      </w:r>
      <w:proofErr w:type="spellEnd"/>
    </w:p>
    <w:p w14:paraId="6815D433" w14:textId="77777777" w:rsidR="003E29D8" w:rsidRDefault="003E29D8" w:rsidP="00F176FF"/>
    <w:p w14:paraId="08635E9D" w14:textId="7A87B9F1" w:rsidR="003E29D8" w:rsidRDefault="003E29D8" w:rsidP="003E29D8">
      <w:pPr>
        <w:jc w:val="both"/>
      </w:pPr>
      <w:proofErr w:type="spellStart"/>
      <w:r>
        <w:t>Saya</w:t>
      </w:r>
      <w:proofErr w:type="spellEnd"/>
      <w:r>
        <w:t xml:space="preserve"> </w:t>
      </w:r>
      <w:proofErr w:type="spellStart"/>
      <w:r>
        <w:t>mengaku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hak</w:t>
      </w:r>
      <w:proofErr w:type="spellEnd"/>
      <w:r>
        <w:t xml:space="preserve"> </w:t>
      </w:r>
      <w:proofErr w:type="spellStart"/>
      <w:r>
        <w:t>kepengarangan</w:t>
      </w:r>
      <w:proofErr w:type="spellEnd"/>
      <w:r>
        <w:t xml:space="preserve"> </w:t>
      </w:r>
      <w:proofErr w:type="spellStart"/>
      <w:r>
        <w:t>terika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anggung</w:t>
      </w:r>
      <w:proofErr w:type="spellEnd"/>
      <w:r>
        <w:t xml:space="preserve"> </w:t>
      </w:r>
      <w:proofErr w:type="spellStart"/>
      <w:r>
        <w:t>jawab</w:t>
      </w:r>
      <w:proofErr w:type="spellEnd"/>
      <w:r>
        <w:t xml:space="preserve"> </w:t>
      </w:r>
      <w:proofErr w:type="spellStart"/>
      <w:r>
        <w:t>publik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bertanggung</w:t>
      </w:r>
      <w:proofErr w:type="spellEnd"/>
      <w:r>
        <w:t xml:space="preserve"> </w:t>
      </w:r>
      <w:proofErr w:type="spellStart"/>
      <w:r>
        <w:t>jawab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keseluruhan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yang </w:t>
      </w:r>
      <w:proofErr w:type="spellStart"/>
      <w:r>
        <w:t>dikemukakan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naskah</w:t>
      </w:r>
      <w:proofErr w:type="spellEnd"/>
      <w:r>
        <w:t xml:space="preserve">.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juga</w:t>
      </w:r>
      <w:proofErr w:type="spellEnd"/>
      <w:r>
        <w:t xml:space="preserve"> </w:t>
      </w:r>
      <w:proofErr w:type="spellStart"/>
      <w:r>
        <w:t>menyerahkan</w:t>
      </w:r>
      <w:proofErr w:type="spellEnd"/>
      <w:r>
        <w:t xml:space="preserve"> </w:t>
      </w:r>
      <w:proofErr w:type="spellStart"/>
      <w:r>
        <w:t>ha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ublikasikan</w:t>
      </w:r>
      <w:proofErr w:type="spellEnd"/>
      <w:r>
        <w:t xml:space="preserve"> </w:t>
      </w:r>
      <w:proofErr w:type="spellStart"/>
      <w:r>
        <w:t>tulis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 w:rsidR="0073063D">
        <w:t>untuk</w:t>
      </w:r>
      <w:proofErr w:type="spellEnd"/>
      <w:r w:rsidR="0073063D">
        <w:t xml:space="preserve"> </w:t>
      </w:r>
      <w:proofErr w:type="spellStart"/>
      <w:r w:rsidR="0073063D">
        <w:t>pertama</w:t>
      </w:r>
      <w:proofErr w:type="spellEnd"/>
      <w:r w:rsidR="0073063D">
        <w:t xml:space="preserve"> kali </w:t>
      </w:r>
      <w:bookmarkStart w:id="0" w:name="_GoBack"/>
      <w:bookmarkEnd w:id="0"/>
      <w:proofErr w:type="spellStart"/>
      <w:r>
        <w:t>kepada</w:t>
      </w:r>
      <w:proofErr w:type="spellEnd"/>
      <w:r>
        <w:t xml:space="preserve"> </w:t>
      </w:r>
      <w:proofErr w:type="spellStart"/>
      <w:r w:rsidR="00871533">
        <w:t>Dewan</w:t>
      </w:r>
      <w:proofErr w:type="spellEnd"/>
      <w:r w:rsidR="00871533">
        <w:t xml:space="preserve"> E</w:t>
      </w:r>
      <w:r>
        <w:t xml:space="preserve">ditor IJT. </w:t>
      </w:r>
    </w:p>
    <w:p w14:paraId="18657895" w14:textId="77777777" w:rsidR="00766CA0" w:rsidRDefault="00766CA0" w:rsidP="003E29D8">
      <w:pPr>
        <w:jc w:val="both"/>
      </w:pPr>
    </w:p>
    <w:p w14:paraId="716C7D6D" w14:textId="0D450298" w:rsidR="003E29D8" w:rsidRDefault="00D92998" w:rsidP="003E29D8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1" locked="1" layoutInCell="1" allowOverlap="1" wp14:anchorId="0FC1B634" wp14:editId="30FE1422">
                <wp:simplePos x="0" y="0"/>
                <wp:positionH relativeFrom="column">
                  <wp:posOffset>3045350</wp:posOffset>
                </wp:positionH>
                <wp:positionV relativeFrom="paragraph">
                  <wp:posOffset>148203</wp:posOffset>
                </wp:positionV>
                <wp:extent cx="839470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3947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7EA2428" id="Straight Connector 14" o:spid="_x0000_s1026" style="position:absolute;flip:y;z-index:-25163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9.8pt,11.65pt" to="305.9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" strokecolor="black [3213]">
                <v:stroke joinstyle="miter"/>
                <w10:anchorlock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1" layoutInCell="1" allowOverlap="1" wp14:anchorId="2B812FFA" wp14:editId="1E571D8B">
                <wp:simplePos x="0" y="0"/>
                <wp:positionH relativeFrom="column">
                  <wp:posOffset>4484370</wp:posOffset>
                </wp:positionH>
                <wp:positionV relativeFrom="paragraph">
                  <wp:posOffset>139700</wp:posOffset>
                </wp:positionV>
                <wp:extent cx="1187450" cy="7620"/>
                <wp:effectExtent l="0" t="0" r="31750" b="3048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87450" cy="762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519F01E" id="Straight Connector 15" o:spid="_x0000_s1026" style="position:absolute;z-index:-251635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3.1pt,11pt" to="446.6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" strokecolor="black [3213]">
                <v:stroke joinstyle="miter"/>
                <w10:anchorlock/>
              </v:line>
            </w:pict>
          </mc:Fallback>
        </mc:AlternateContent>
      </w:r>
      <w:r w:rsidR="00625C70">
        <w:tab/>
      </w:r>
      <w:r w:rsidR="00625C70">
        <w:tab/>
      </w:r>
      <w:r w:rsidR="00766CA0">
        <w:tab/>
      </w:r>
      <w:r w:rsidR="00766CA0">
        <w:tab/>
      </w:r>
      <w:r w:rsidR="00766CA0">
        <w:tab/>
      </w:r>
      <w:r w:rsidR="00766CA0">
        <w:tab/>
      </w:r>
      <w:r w:rsidR="00766CA0">
        <w:tab/>
      </w:r>
      <w:r w:rsidR="00766CA0">
        <w:tab/>
        <w:t xml:space="preserve">       , </w:t>
      </w:r>
      <w:proofErr w:type="spellStart"/>
      <w:r w:rsidR="00766CA0">
        <w:t>tanggal</w:t>
      </w:r>
      <w:proofErr w:type="spellEnd"/>
    </w:p>
    <w:p w14:paraId="60E76DB3" w14:textId="3E73B870" w:rsidR="00625C70" w:rsidRDefault="00625C70" w:rsidP="00766CA0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</w:t>
      </w:r>
      <w:proofErr w:type="spellStart"/>
      <w:r>
        <w:t>Hormat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, </w:t>
      </w:r>
    </w:p>
    <w:p w14:paraId="2AB61853" w14:textId="65FDE7C2" w:rsidR="00625C70" w:rsidRDefault="00625C70" w:rsidP="003E29D8">
      <w:pPr>
        <w:jc w:val="both"/>
      </w:pPr>
    </w:p>
    <w:p w14:paraId="11C46329" w14:textId="2495487A" w:rsidR="00625C70" w:rsidRDefault="00D92998" w:rsidP="003E29D8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1" locked="1" layoutInCell="1" allowOverlap="1" wp14:anchorId="1B5021CF" wp14:editId="42CFD780">
                <wp:simplePos x="0" y="0"/>
                <wp:positionH relativeFrom="column">
                  <wp:posOffset>4118610</wp:posOffset>
                </wp:positionH>
                <wp:positionV relativeFrom="paragraph">
                  <wp:posOffset>536575</wp:posOffset>
                </wp:positionV>
                <wp:extent cx="1652905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2905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38B7CAF" id="Straight Connector 13" o:spid="_x0000_s1026" style="position:absolute;z-index:-25165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4.3pt,42.25pt" to="454.45pt,4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" strokecolor="black [3213]">
                <v:stroke joinstyle="miter"/>
                <w10:anchorlock/>
              </v:line>
            </w:pict>
          </mc:Fallback>
        </mc:AlternateContent>
      </w:r>
      <w:r w:rsidR="00871533">
        <w:tab/>
      </w:r>
    </w:p>
    <w:p w14:paraId="2CC05329" w14:textId="7567F4FB" w:rsidR="00871533" w:rsidRDefault="00871533" w:rsidP="00871533">
      <w:pPr>
        <w:ind w:left="5760"/>
        <w:jc w:val="both"/>
      </w:pPr>
      <w:r>
        <w:t>Nama:</w:t>
      </w:r>
    </w:p>
    <w:sectPr w:rsidR="00871533" w:rsidSect="00F176FF">
      <w:headerReference w:type="default" r:id="rId7"/>
      <w:foot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075C48" w14:textId="77777777" w:rsidR="003F6A31" w:rsidRDefault="003F6A31" w:rsidP="00705C2E">
      <w:pPr>
        <w:spacing w:line="240" w:lineRule="auto"/>
      </w:pPr>
      <w:r>
        <w:separator/>
      </w:r>
    </w:p>
  </w:endnote>
  <w:endnote w:type="continuationSeparator" w:id="0">
    <w:p w14:paraId="5CC7D7B0" w14:textId="77777777" w:rsidR="003F6A31" w:rsidRDefault="003F6A31" w:rsidP="00705C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E94F40" w14:textId="275A2E01" w:rsidR="00705C2E" w:rsidRPr="00705C2E" w:rsidRDefault="00705C2E" w:rsidP="00705C2E">
    <w:pPr>
      <w:pStyle w:val="Footer"/>
      <w:tabs>
        <w:tab w:val="clear" w:pos="4680"/>
        <w:tab w:val="clear" w:pos="9360"/>
        <w:tab w:val="left" w:pos="3420"/>
      </w:tabs>
      <w:jc w:val="right"/>
    </w:pPr>
    <w:r>
      <w:rPr>
        <w:noProof/>
        <w:color w:val="4472C4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65E4662" wp14:editId="09BED4FA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075080D6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56ADAA" w14:textId="77777777" w:rsidR="003F6A31" w:rsidRDefault="003F6A31" w:rsidP="00705C2E">
      <w:pPr>
        <w:spacing w:line="240" w:lineRule="auto"/>
      </w:pPr>
      <w:r>
        <w:separator/>
      </w:r>
    </w:p>
  </w:footnote>
  <w:footnote w:type="continuationSeparator" w:id="0">
    <w:p w14:paraId="4D631238" w14:textId="77777777" w:rsidR="003F6A31" w:rsidRDefault="003F6A31" w:rsidP="00705C2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0D5354" w14:textId="63143BAB" w:rsidR="00705C2E" w:rsidRDefault="00705C2E">
    <w:pPr>
      <w:pStyle w:val="Header"/>
    </w:pPr>
  </w:p>
  <w:p w14:paraId="237F360B" w14:textId="77777777" w:rsidR="00705C2E" w:rsidRDefault="00705C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E469BE"/>
    <w:multiLevelType w:val="hybridMultilevel"/>
    <w:tmpl w:val="F5460300"/>
    <w:lvl w:ilvl="0" w:tplc="EF7C1A3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sTAyMTYzNjI1NDVQ0lEKTi0uzszPAykwqQUA6cTAbSwAAAA="/>
  </w:docVars>
  <w:rsids>
    <w:rsidRoot w:val="00F176FF"/>
    <w:rsid w:val="00293B2D"/>
    <w:rsid w:val="003E29D8"/>
    <w:rsid w:val="003F6A31"/>
    <w:rsid w:val="00625C70"/>
    <w:rsid w:val="006F2769"/>
    <w:rsid w:val="00705C2E"/>
    <w:rsid w:val="0073063D"/>
    <w:rsid w:val="00766CA0"/>
    <w:rsid w:val="007F39FD"/>
    <w:rsid w:val="00871533"/>
    <w:rsid w:val="00896751"/>
    <w:rsid w:val="008D3B4B"/>
    <w:rsid w:val="00B772E9"/>
    <w:rsid w:val="00D92998"/>
    <w:rsid w:val="00EE15D4"/>
    <w:rsid w:val="00F17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4C179"/>
  <w15:chartTrackingRefBased/>
  <w15:docId w15:val="{9CC50C48-FD3D-4AE4-9A07-1C195E64D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76FF"/>
    <w:pPr>
      <w:spacing w:after="0" w:line="36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76F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05C2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5C2E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05C2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5C2E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us Yosia Arjon</dc:creator>
  <cp:keywords/>
  <dc:description/>
  <cp:lastModifiedBy>Hans</cp:lastModifiedBy>
  <cp:revision>4</cp:revision>
  <dcterms:created xsi:type="dcterms:W3CDTF">2020-05-17T01:52:00Z</dcterms:created>
  <dcterms:modified xsi:type="dcterms:W3CDTF">2020-05-17T02:01:00Z</dcterms:modified>
</cp:coreProperties>
</file>